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6D1DB4" w:rsidRDefault="00AB2102" w:rsidP="006D1DB4">
      <w:pPr>
        <w:pStyle w:val="Heading1"/>
      </w:pPr>
      <w:r w:rsidRPr="006D1DB4">
        <w:t>Grossmont Secondary</w:t>
      </w:r>
    </w:p>
    <w:p w:rsidR="00F36ABE" w:rsidRPr="005B2D2C" w:rsidRDefault="006D1DB4" w:rsidP="00F36ABE">
      <w:pPr>
        <w:spacing w:before="120" w:after="240"/>
        <w:rPr>
          <w:rFonts w:cs="Arial"/>
        </w:rPr>
      </w:pPr>
      <w:r>
        <w:rPr>
          <w:rFonts w:cs="Arial"/>
        </w:rPr>
        <w:t xml:space="preserve">School </w:t>
      </w:r>
      <w:r w:rsidR="00F36ABE" w:rsidRPr="005B2D2C">
        <w:rPr>
          <w:rFonts w:cs="Arial"/>
        </w:rPr>
        <w:t xml:space="preserve">Address: </w:t>
      </w:r>
      <w:r w:rsidR="00984E15">
        <w:rPr>
          <w:rFonts w:cs="Arial"/>
        </w:rPr>
        <w:t xml:space="preserve">111 Fletcher Parkway, </w:t>
      </w:r>
      <w:r w:rsidR="00984E15" w:rsidRPr="00984E15">
        <w:rPr>
          <w:rFonts w:cs="Arial"/>
        </w:rPr>
        <w:t>El Cajon, CA 92020-2510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tgtFrame="_blank" w:history="1">
        <w:r w:rsidR="00D91C03" w:rsidRPr="00583F00">
          <w:rPr>
            <w:rStyle w:val="Hyperlink"/>
            <w:color w:val="0000FF"/>
          </w:rPr>
          <w:t>www.grossmontsecondarycharter.com</w:t>
        </w:r>
      </w:hyperlink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A03926" w:rsidRPr="00A03926">
        <w:rPr>
          <w:rFonts w:cs="Arial"/>
          <w:color w:val="000000"/>
        </w:rPr>
        <w:t>37 77099 0136077</w:t>
      </w:r>
      <w:bookmarkStart w:id="0" w:name="_GoBack"/>
      <w:bookmarkEnd w:id="0"/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F818AE">
        <w:rPr>
          <w:rFonts w:cs="Arial"/>
        </w:rPr>
        <w:t>1889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167CDB">
        <w:rPr>
          <w:rFonts w:cs="Arial"/>
        </w:rPr>
        <w:t>July 1, 2017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167CDB">
        <w:rPr>
          <w:rFonts w:cs="Arial"/>
        </w:rPr>
        <w:t>June 30, 202</w:t>
      </w:r>
      <w:r w:rsidR="00DE56A9">
        <w:rPr>
          <w:rFonts w:cs="Arial"/>
        </w:rPr>
        <w:t>4</w:t>
      </w:r>
    </w:p>
    <w:p w:rsidR="00F36ABE" w:rsidRPr="00DD0CE6" w:rsidRDefault="00F36ABE" w:rsidP="00F36ABE">
      <w:pPr>
        <w:spacing w:before="120" w:after="240"/>
        <w:rPr>
          <w:rFonts w:cs="Arial"/>
        </w:rPr>
      </w:pPr>
      <w:r w:rsidRPr="00DD0CE6">
        <w:rPr>
          <w:rFonts w:cs="Arial"/>
        </w:rPr>
        <w:t xml:space="preserve">School Description: </w:t>
      </w:r>
      <w:r w:rsidR="001F4827">
        <w:rPr>
          <w:rFonts w:cs="Arial"/>
        </w:rPr>
        <w:t xml:space="preserve">Grossmont Secondary (GS) </w:t>
      </w:r>
      <w:r w:rsidR="001F4827" w:rsidRPr="001F4827">
        <w:rPr>
          <w:rFonts w:cs="Arial"/>
        </w:rPr>
        <w:t>is an independent study, academic intervention pro</w:t>
      </w:r>
      <w:r w:rsidR="001F4827">
        <w:rPr>
          <w:rFonts w:cs="Arial"/>
        </w:rPr>
        <w:t>gram. Every GS</w:t>
      </w:r>
      <w:r w:rsidR="001F4827" w:rsidRPr="001F4827">
        <w:rPr>
          <w:rFonts w:cs="Arial"/>
        </w:rPr>
        <w:t xml:space="preserve"> student enjoys the benefits of a custom-built course plan, one-on-one attention from teachers, individualized college and career planning, and a flexible schedule that meets their </w:t>
      </w:r>
      <w:r w:rsidR="001F4827">
        <w:rPr>
          <w:rFonts w:cs="Arial"/>
        </w:rPr>
        <w:t>academic and personal needs. GS</w:t>
      </w:r>
      <w:r w:rsidR="001F4827" w:rsidRPr="001F4827">
        <w:rPr>
          <w:rFonts w:cs="Arial"/>
        </w:rPr>
        <w:t xml:space="preserve"> teachers are committed to partnering with parents to provide a personalized and rigorous academic experience for each student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1F4827">
        <w:rPr>
          <w:rFonts w:cs="Arial"/>
        </w:rPr>
        <w:t>Grade Seven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DE56A9">
        <w:rPr>
          <w:rFonts w:cs="Arial"/>
        </w:rPr>
        <w:t>20</w:t>
      </w:r>
      <w:r>
        <w:rPr>
          <w:rFonts w:cs="Arial"/>
        </w:rPr>
        <w:t>–</w:t>
      </w:r>
      <w:r w:rsidR="00DE56A9">
        <w:rPr>
          <w:rFonts w:cs="Arial"/>
        </w:rPr>
        <w:t>21</w:t>
      </w:r>
      <w:r w:rsidR="00F36ABE" w:rsidRPr="005B2D2C">
        <w:rPr>
          <w:rFonts w:cs="Arial"/>
        </w:rPr>
        <w:t xml:space="preserve"> Enrollment: </w:t>
      </w:r>
      <w:r w:rsidR="00C35282" w:rsidRPr="00030CAA">
        <w:rPr>
          <w:rFonts w:cs="Arial"/>
        </w:rPr>
        <w:t>3</w:t>
      </w:r>
      <w:r w:rsidR="00030CAA" w:rsidRPr="00030CAA">
        <w:rPr>
          <w:rFonts w:cs="Arial"/>
        </w:rPr>
        <w:t>31</w:t>
      </w:r>
    </w:p>
    <w:p w:rsidR="00C43877" w:rsidRPr="00C43877" w:rsidRDefault="00F36ABE" w:rsidP="00C43877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644F01">
        <w:rPr>
          <w:rFonts w:cs="Arial"/>
        </w:rPr>
        <w:t>Non-</w:t>
      </w:r>
      <w:r w:rsidRPr="005B2D2C">
        <w:rPr>
          <w:rFonts w:cs="Arial"/>
        </w:rPr>
        <w:t>Site Based</w:t>
      </w:r>
    </w:p>
    <w:sectPr w:rsidR="00C43877" w:rsidRPr="00C4387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6CB" w:rsidRDefault="00F256CB" w:rsidP="00D15D9D">
      <w:r>
        <w:separator/>
      </w:r>
    </w:p>
  </w:endnote>
  <w:endnote w:type="continuationSeparator" w:id="0">
    <w:p w:rsidR="00F256CB" w:rsidRDefault="00F256CB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6CB" w:rsidRDefault="00F256CB" w:rsidP="00D15D9D">
      <w:r>
        <w:separator/>
      </w:r>
    </w:p>
  </w:footnote>
  <w:footnote w:type="continuationSeparator" w:id="0">
    <w:p w:rsidR="00F256CB" w:rsidRDefault="00F256CB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1DB4" w:rsidRDefault="006D1DB4" w:rsidP="006D1DB4">
    <w:pPr>
      <w:pStyle w:val="Header"/>
      <w:jc w:val="right"/>
    </w:pPr>
    <w:r>
      <w:t>memo-oab-csd-</w:t>
    </w:r>
    <w:r w:rsidR="00EF444F">
      <w:t>dec</w:t>
    </w:r>
    <w:r>
      <w:t>21item02</w:t>
    </w:r>
  </w:p>
  <w:p w:rsidR="006D1DB4" w:rsidRDefault="006D1DB4" w:rsidP="006D1DB4">
    <w:pPr>
      <w:pStyle w:val="Header"/>
      <w:jc w:val="right"/>
    </w:pPr>
    <w:r>
      <w:t>Attachment 8</w:t>
    </w:r>
  </w:p>
  <w:p w:rsidR="006D1DB4" w:rsidRDefault="006D1DB4" w:rsidP="006D1DB4">
    <w:pPr>
      <w:pStyle w:val="Header"/>
      <w:spacing w:after="240"/>
      <w:jc w:val="right"/>
    </w:pPr>
    <w:r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30CAA"/>
    <w:rsid w:val="0004779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073DC"/>
    <w:rsid w:val="00125396"/>
    <w:rsid w:val="001274A2"/>
    <w:rsid w:val="00131037"/>
    <w:rsid w:val="0014418A"/>
    <w:rsid w:val="001648B7"/>
    <w:rsid w:val="00167CDB"/>
    <w:rsid w:val="00172B15"/>
    <w:rsid w:val="00195227"/>
    <w:rsid w:val="001A08AC"/>
    <w:rsid w:val="001A75E6"/>
    <w:rsid w:val="001B1D9F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41470A"/>
    <w:rsid w:val="00463B65"/>
    <w:rsid w:val="00476431"/>
    <w:rsid w:val="004C5721"/>
    <w:rsid w:val="004D6EFA"/>
    <w:rsid w:val="004D77AE"/>
    <w:rsid w:val="004F0F1D"/>
    <w:rsid w:val="004F11EE"/>
    <w:rsid w:val="00500CE6"/>
    <w:rsid w:val="005146E7"/>
    <w:rsid w:val="00522050"/>
    <w:rsid w:val="0053009F"/>
    <w:rsid w:val="00541A13"/>
    <w:rsid w:val="00544819"/>
    <w:rsid w:val="005453B1"/>
    <w:rsid w:val="005646EC"/>
    <w:rsid w:val="00567994"/>
    <w:rsid w:val="0058057B"/>
    <w:rsid w:val="00583F00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44F01"/>
    <w:rsid w:val="0065217B"/>
    <w:rsid w:val="00680BE8"/>
    <w:rsid w:val="00692276"/>
    <w:rsid w:val="006C306A"/>
    <w:rsid w:val="006C6934"/>
    <w:rsid w:val="006D1DB4"/>
    <w:rsid w:val="006D650D"/>
    <w:rsid w:val="006E64CE"/>
    <w:rsid w:val="007071CE"/>
    <w:rsid w:val="00746815"/>
    <w:rsid w:val="00750D21"/>
    <w:rsid w:val="007849E9"/>
    <w:rsid w:val="007A2FFA"/>
    <w:rsid w:val="007B0268"/>
    <w:rsid w:val="007C5E04"/>
    <w:rsid w:val="007E7D26"/>
    <w:rsid w:val="00810FFF"/>
    <w:rsid w:val="00826388"/>
    <w:rsid w:val="00830896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0EA1"/>
    <w:rsid w:val="008E7686"/>
    <w:rsid w:val="008F4D4A"/>
    <w:rsid w:val="0092196B"/>
    <w:rsid w:val="0093048D"/>
    <w:rsid w:val="00936F14"/>
    <w:rsid w:val="009528E4"/>
    <w:rsid w:val="00960835"/>
    <w:rsid w:val="00984E15"/>
    <w:rsid w:val="009B0B8C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5282"/>
    <w:rsid w:val="00C36387"/>
    <w:rsid w:val="00C40A70"/>
    <w:rsid w:val="00C43877"/>
    <w:rsid w:val="00C535A8"/>
    <w:rsid w:val="00C63C4A"/>
    <w:rsid w:val="00C72022"/>
    <w:rsid w:val="00C80FE0"/>
    <w:rsid w:val="00C81256"/>
    <w:rsid w:val="00CB27A3"/>
    <w:rsid w:val="00CB7D74"/>
    <w:rsid w:val="00CC4984"/>
    <w:rsid w:val="00CF640D"/>
    <w:rsid w:val="00D07785"/>
    <w:rsid w:val="00D1568F"/>
    <w:rsid w:val="00D15D9D"/>
    <w:rsid w:val="00D246FB"/>
    <w:rsid w:val="00D25D80"/>
    <w:rsid w:val="00D91C03"/>
    <w:rsid w:val="00D936A2"/>
    <w:rsid w:val="00D944D2"/>
    <w:rsid w:val="00DA429D"/>
    <w:rsid w:val="00DB1668"/>
    <w:rsid w:val="00DD0CE6"/>
    <w:rsid w:val="00DE56A9"/>
    <w:rsid w:val="00E0515B"/>
    <w:rsid w:val="00E061EF"/>
    <w:rsid w:val="00E1072B"/>
    <w:rsid w:val="00E4284E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C3830"/>
    <w:rsid w:val="00ED21C4"/>
    <w:rsid w:val="00EE21D5"/>
    <w:rsid w:val="00EE7BA8"/>
    <w:rsid w:val="00EF444F"/>
    <w:rsid w:val="00F07557"/>
    <w:rsid w:val="00F10343"/>
    <w:rsid w:val="00F166C9"/>
    <w:rsid w:val="00F22E1B"/>
    <w:rsid w:val="00F256CB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412E"/>
    <w:rsid w:val="00F97C43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4744FD63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6D1DB4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D1DB4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952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grossmontsecondarycharte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59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8 - Information Memorandum (CA State Board of Education)</vt:lpstr>
    </vt:vector>
  </TitlesOfParts>
  <Company>California State Board of Education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8 - Information Memorandum (CA State Board of Education)</dc:title>
  <dc:subject>Grossmont Secondary. SBE Information Memo Item.</dc:subject>
  <dc:creator/>
  <cp:keywords/>
  <dc:description/>
  <cp:lastPrinted>2018-04-13T22:28:00Z</cp:lastPrinted>
  <dcterms:created xsi:type="dcterms:W3CDTF">2021-11-10T23:13:00Z</dcterms:created>
  <dcterms:modified xsi:type="dcterms:W3CDTF">2021-11-10T23:13:00Z</dcterms:modified>
  <cp:category/>
</cp:coreProperties>
</file>